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git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 charted AtoN information. This document presents a holistic overview of MS2 from the point of view of IALA.</w:t>
      </w:r>
    </w:p>
    <w:p>
      <w:pPr>
        <w:pStyle w:val="BodyText"/>
      </w:pPr>
      <w:r>
        <w:t xml:space="preserve">In the operational context, the AtoN information is collected and monotired by the AtoN Authorites, which in collaboration with the Coastal Authorities and the Hydrographic Offices (HO) disseminate it to all interested parties. There are two main flows of the AtoN information towards the final end-uset which is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AtoN information over S-125, an Enhanced AtoN Information Servive providing AtoN infomation over S-201,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With these objectives in mind, IALA identified a number of individual features and architectural parameters that are required for MS2 to support these six objectives. The service features are specified from the point of view of each of the involved information producers and consumers, while the architectural parameters are high-level guidelines that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This document finally defines 19 functional and 10 non-functiona requiredments, so that the technical service development can take place with clearly identified goals. A high-level description of the AtoN update business process model is also provided, as well as the envisaged process on how S-124 and S-125 can be used to promulated urgent AtoN status changes in a timely manner. This is in line with the relevant IALA publications.</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CN,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5"/>
    <w:bookmarkEnd w:id="36"/>
    <w:bookmarkEnd w:id="37"/>
    <w:bookmarkStart w:id="38"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9"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8"/>
    <w:bookmarkStart w:id="40"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39"/>
    <w:bookmarkStart w:id="41"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0"/>
    <w:bookmarkEnd w:id="41"/>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577E732"/>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